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05680D" w:rsidRPr="00A64203" w:rsidP="0005680D" w14:paraId="7B098020" w14:textId="5C094445">
      <w:pPr>
        <w:tabs>
          <w:tab w:val="left" w:pos="1080"/>
        </w:tabs>
        <w:ind w:left="1080" w:hanging="1080"/>
      </w:pPr>
      <w:r w:rsidRPr="00A64203">
        <w:rPr>
          <w:b/>
          <w:bCs/>
        </w:rPr>
        <w:t>To:</w:t>
      </w:r>
      <w:r w:rsidRPr="00A64203">
        <w:tab/>
      </w:r>
      <w:r w:rsidR="00A31206">
        <w:t>Jamie Wilson</w:t>
      </w:r>
    </w:p>
    <w:p w:rsidR="0005680D" w:rsidRPr="00A64203" w:rsidP="0005680D" w14:paraId="36853E0B" w14:textId="77777777">
      <w:pPr>
        <w:tabs>
          <w:tab w:val="left" w:pos="1080"/>
        </w:tabs>
        <w:ind w:left="1080" w:hanging="1080"/>
      </w:pPr>
      <w:r w:rsidRPr="00A64203">
        <w:rPr>
          <w:b/>
          <w:bCs/>
        </w:rPr>
        <w:tab/>
      </w:r>
      <w:r w:rsidRPr="00A64203">
        <w:t>Office of Information and Regulatory Affairs (OIRA)</w:t>
      </w:r>
    </w:p>
    <w:p w:rsidR="0005680D" w:rsidRPr="00A64203" w:rsidP="0005680D" w14:paraId="30A9ED8F" w14:textId="77777777">
      <w:pPr>
        <w:tabs>
          <w:tab w:val="left" w:pos="1080"/>
        </w:tabs>
        <w:ind w:left="1080" w:hanging="1080"/>
      </w:pPr>
      <w:r w:rsidRPr="00A64203">
        <w:tab/>
        <w:t>Office of Management and Budget (OMB)</w:t>
      </w:r>
    </w:p>
    <w:p w:rsidR="0005680D" w:rsidRPr="00A64203" w:rsidP="0005680D" w14:paraId="020B5E52" w14:textId="77777777">
      <w:pPr>
        <w:tabs>
          <w:tab w:val="left" w:pos="1080"/>
        </w:tabs>
        <w:ind w:left="1080" w:hanging="1080"/>
      </w:pPr>
    </w:p>
    <w:p w:rsidR="0005680D" w:rsidP="0005680D" w14:paraId="092E1B53" w14:textId="7764BDF6">
      <w:pPr>
        <w:tabs>
          <w:tab w:val="left" w:pos="1080"/>
        </w:tabs>
        <w:ind w:left="1080" w:hanging="1080"/>
      </w:pPr>
      <w:r w:rsidRPr="00A64203">
        <w:rPr>
          <w:b/>
          <w:bCs/>
        </w:rPr>
        <w:t>From:</w:t>
      </w:r>
      <w:r w:rsidRPr="00A64203">
        <w:tab/>
      </w:r>
      <w:bookmarkStart w:id="0" w:name="_Hlk122335576"/>
      <w:r w:rsidR="00D269ED">
        <w:t>William Parham</w:t>
      </w:r>
      <w:r w:rsidR="001779F1">
        <w:t xml:space="preserve"> </w:t>
      </w:r>
    </w:p>
    <w:p w:rsidR="00731214" w:rsidP="0005680D" w14:paraId="5D4FFFEF" w14:textId="2DE734E6">
      <w:pPr>
        <w:tabs>
          <w:tab w:val="left" w:pos="1080"/>
        </w:tabs>
        <w:ind w:left="1080" w:hanging="1080"/>
        <w:rPr>
          <w:bCs/>
        </w:rPr>
      </w:pPr>
      <w:r>
        <w:rPr>
          <w:b/>
          <w:bCs/>
        </w:rPr>
        <w:tab/>
      </w:r>
      <w:r w:rsidR="002C3567">
        <w:rPr>
          <w:bCs/>
        </w:rPr>
        <w:t>Office of Strategic and Regulatory Affairs</w:t>
      </w:r>
    </w:p>
    <w:p w:rsidR="001779F1" w:rsidP="0005680D" w14:paraId="784C4719" w14:textId="01D92709">
      <w:pPr>
        <w:tabs>
          <w:tab w:val="left" w:pos="1080"/>
        </w:tabs>
        <w:ind w:left="1080" w:hanging="1080"/>
      </w:pPr>
      <w:r>
        <w:tab/>
        <w:t xml:space="preserve">PRA </w:t>
      </w:r>
      <w:r w:rsidR="00D33EC9">
        <w:t>Staff</w:t>
      </w:r>
      <w:r w:rsidRPr="00A64203" w:rsidR="00BC6DE8">
        <w:rPr>
          <w:b/>
          <w:bCs/>
        </w:rPr>
        <w:tab/>
      </w:r>
    </w:p>
    <w:bookmarkEnd w:id="0"/>
    <w:p w:rsidR="0005680D" w:rsidRPr="00A64203" w:rsidP="0005680D" w14:paraId="7685F2B8" w14:textId="43AAC4BD">
      <w:pPr>
        <w:tabs>
          <w:tab w:val="left" w:pos="1080"/>
        </w:tabs>
        <w:ind w:left="1080" w:hanging="1080"/>
      </w:pPr>
      <w:r w:rsidRPr="00A64203">
        <w:tab/>
      </w:r>
    </w:p>
    <w:p w:rsidR="0005680D" w:rsidRPr="00A64203" w:rsidP="0005680D" w14:paraId="0BBD6359" w14:textId="0BAF0CA2">
      <w:pPr>
        <w:tabs>
          <w:tab w:val="left" w:pos="1080"/>
        </w:tabs>
      </w:pPr>
      <w:r w:rsidRPr="00A64203">
        <w:rPr>
          <w:b/>
          <w:bCs/>
        </w:rPr>
        <w:t>Date:</w:t>
      </w:r>
      <w:r w:rsidRPr="00A64203">
        <w:tab/>
      </w:r>
      <w:r w:rsidRPr="00F9378E" w:rsidR="00F9378E">
        <w:t>April 24</w:t>
      </w:r>
      <w:r w:rsidRPr="00F9378E" w:rsidR="004F6008">
        <w:t>, 2025</w:t>
      </w:r>
    </w:p>
    <w:p w:rsidR="0005680D" w:rsidRPr="00A64203" w:rsidP="0005680D" w14:paraId="7B991363" w14:textId="77777777">
      <w:pPr>
        <w:tabs>
          <w:tab w:val="left" w:pos="1080"/>
        </w:tabs>
      </w:pPr>
    </w:p>
    <w:p w:rsidR="0005680D" w:rsidRPr="004F6008" w:rsidP="001779F1" w14:paraId="3A89B6CD" w14:textId="7C817D7B">
      <w:pPr>
        <w:pBdr>
          <w:bottom w:val="single" w:sz="12" w:space="1" w:color="auto"/>
        </w:pBdr>
        <w:tabs>
          <w:tab w:val="left" w:pos="1080"/>
        </w:tabs>
        <w:ind w:left="1080" w:hanging="1080"/>
        <w:rPr>
          <w:color w:val="FF0000"/>
        </w:rPr>
      </w:pPr>
      <w:r w:rsidRPr="00A64203">
        <w:rPr>
          <w:b/>
          <w:bCs/>
        </w:rPr>
        <w:t>Subject:</w:t>
      </w:r>
      <w:r w:rsidRPr="00A64203">
        <w:tab/>
        <w:t>Non</w:t>
      </w:r>
      <w:r w:rsidRPr="00A64203" w:rsidR="009759BB">
        <w:t>-</w:t>
      </w:r>
      <w:r w:rsidRPr="00A64203">
        <w:t xml:space="preserve">Substantive Change Request – </w:t>
      </w:r>
      <w:r w:rsidRPr="000A27CB" w:rsidR="000A27CB">
        <w:t xml:space="preserve">Medicare Part C and Part D Data Validation (42 </w:t>
      </w:r>
      <w:r w:rsidRPr="004F6008" w:rsidR="000A27CB">
        <w:t>CFR 422.516(g) and 423.514(</w:t>
      </w:r>
      <w:r w:rsidR="00167792">
        <w:t>j</w:t>
      </w:r>
      <w:r w:rsidRPr="004F6008" w:rsidR="000A27CB">
        <w:t xml:space="preserve">)) </w:t>
      </w:r>
      <w:r w:rsidRPr="004F6008" w:rsidR="009670A3">
        <w:t xml:space="preserve">(OMB# </w:t>
      </w:r>
      <w:r w:rsidRPr="004F6008" w:rsidR="000A27CB">
        <w:t>0938-1115</w:t>
      </w:r>
      <w:r w:rsidRPr="004F6008" w:rsidR="009670A3">
        <w:t>)</w:t>
      </w:r>
    </w:p>
    <w:p w:rsidR="0005680D" w:rsidRPr="00A64203" w:rsidP="0005680D" w14:paraId="5036976F" w14:textId="77777777">
      <w:pPr>
        <w:pBdr>
          <w:bottom w:val="single" w:sz="12" w:space="1" w:color="auto"/>
        </w:pBdr>
        <w:tabs>
          <w:tab w:val="left" w:pos="1080"/>
        </w:tabs>
        <w:ind w:left="1080" w:hanging="1080"/>
      </w:pPr>
    </w:p>
    <w:p w:rsidR="0005680D" w:rsidRPr="00A64203" w:rsidP="0005680D" w14:paraId="595C69AB" w14:textId="77777777">
      <w:pPr>
        <w:tabs>
          <w:tab w:val="left" w:pos="1080"/>
        </w:tabs>
        <w:ind w:left="1080" w:hanging="1080"/>
      </w:pPr>
    </w:p>
    <w:p w:rsidR="0005680D" w:rsidP="001779F1" w14:paraId="6BF529D8" w14:textId="0EB7D8CA">
      <w:r w:rsidRPr="00A64203">
        <w:t>This memo requests approval of</w:t>
      </w:r>
      <w:r w:rsidRPr="00A64203" w:rsidR="000071AB">
        <w:t xml:space="preserve"> non</w:t>
      </w:r>
      <w:r w:rsidRPr="00A64203" w:rsidR="009759BB">
        <w:t>-</w:t>
      </w:r>
      <w:r w:rsidRPr="00A64203" w:rsidR="000071AB">
        <w:t>substantive change</w:t>
      </w:r>
      <w:r w:rsidR="00E76482">
        <w:t>s</w:t>
      </w:r>
      <w:r w:rsidRPr="00A64203">
        <w:t xml:space="preserve"> to the approved information collection, </w:t>
      </w:r>
      <w:r w:rsidRPr="000A27CB" w:rsidR="00167792">
        <w:t xml:space="preserve">Medicare Part C and Part D Data Validation (42 </w:t>
      </w:r>
      <w:r w:rsidRPr="004F6008" w:rsidR="00167792">
        <w:t>CFR 422.516(g) and 423.514(</w:t>
      </w:r>
      <w:r w:rsidR="00167792">
        <w:t>j</w:t>
      </w:r>
      <w:r w:rsidRPr="004F6008" w:rsidR="00167792">
        <w:t>)</w:t>
      </w:r>
      <w:r w:rsidRPr="009670A3" w:rsidR="009670A3">
        <w:t xml:space="preserve"> (OMB# </w:t>
      </w:r>
      <w:r w:rsidRPr="000A27CB" w:rsidR="000A27CB">
        <w:t>0938-1115</w:t>
      </w:r>
      <w:r w:rsidRPr="009670A3" w:rsidR="009670A3">
        <w:t>)</w:t>
      </w:r>
    </w:p>
    <w:p w:rsidR="001779F1" w:rsidRPr="003D0F87" w:rsidP="001779F1" w14:paraId="4BFE277C" w14:textId="77777777"/>
    <w:p w:rsidR="0005680D" w:rsidP="0005680D" w14:paraId="37532181" w14:textId="73224719">
      <w:pPr>
        <w:spacing w:after="120"/>
        <w:rPr>
          <w:b/>
          <w:i/>
          <w:caps/>
          <w:kern w:val="24"/>
        </w:rPr>
      </w:pPr>
      <w:r>
        <w:rPr>
          <w:b/>
          <w:i/>
          <w:caps/>
          <w:kern w:val="24"/>
        </w:rPr>
        <w:t>Background</w:t>
      </w:r>
    </w:p>
    <w:p w:rsidR="00CF2F4E" w:rsidRPr="00CF2F4E" w:rsidP="00CF2F4E" w14:paraId="008FC45C" w14:textId="3E046FA9">
      <w:pPr>
        <w:ind w:right="58"/>
      </w:pPr>
      <w:bookmarkStart w:id="1" w:name="_Hlk122336648"/>
      <w:r w:rsidRPr="00F05E4C">
        <w:t>This “</w:t>
      </w:r>
      <w:r w:rsidRPr="000A27CB" w:rsidR="000A27CB">
        <w:t>Medicare Part C and Part D Data Validation (42 CFR 422.516(g) and 423.514(</w:t>
      </w:r>
      <w:r w:rsidR="00167792">
        <w:t>j</w:t>
      </w:r>
      <w:r w:rsidRPr="000A27CB" w:rsidR="000A27CB">
        <w:t>))</w:t>
      </w:r>
      <w:r w:rsidRPr="00F05E4C">
        <w:t>”</w:t>
      </w:r>
      <w:r w:rsidR="003A3BB8">
        <w:t xml:space="preserve"> form</w:t>
      </w:r>
      <w:r>
        <w:t>s</w:t>
      </w:r>
      <w:r w:rsidRPr="00F05E4C">
        <w:t xml:space="preserve"> will be used by </w:t>
      </w:r>
      <w:r>
        <w:t xml:space="preserve">Data Validation Contractors (DVCs) to evaluate the quality of data submitted by plans for the Medicare Parts C and D Reporting Requirements. </w:t>
      </w:r>
      <w:r w:rsidRPr="00CF2F4E">
        <w:t>The Centers for Medicare and Medicaid Services (CMS) established reporting requirements for</w:t>
      </w:r>
      <w:r>
        <w:t xml:space="preserve"> </w:t>
      </w:r>
      <w:r w:rsidRPr="00CF2F4E">
        <w:t>Medicare Part C and Part D sponsoring organizations (Medicare Advantage Organizations [MAOs], Cost Plans, and Medicare Part D sponsors) under the authority described in 42 CFR 422.516(a) and 423.514(a), respectively. Under these</w:t>
      </w:r>
      <w:r>
        <w:t xml:space="preserve"> </w:t>
      </w:r>
      <w:r w:rsidRPr="00CF2F4E">
        <w:t>reporting requirements, each sponsoring organization must submit Medicare Part C, Medicare</w:t>
      </w:r>
      <w:r>
        <w:t xml:space="preserve"> </w:t>
      </w:r>
      <w:r w:rsidRPr="00CF2F4E">
        <w:t xml:space="preserve">Part D, or Medicare Part C and Part D data (depending on the contracts they have with CMS). </w:t>
      </w:r>
    </w:p>
    <w:p w:rsidR="00CF2F4E" w:rsidRPr="00CF2F4E" w:rsidP="00CF2F4E" w14:paraId="266CA19D" w14:textId="77777777">
      <w:pPr>
        <w:ind w:right="58"/>
      </w:pPr>
      <w:r w:rsidRPr="00CF2F4E">
        <w:t xml:space="preserve"> </w:t>
      </w:r>
    </w:p>
    <w:p w:rsidR="00CF2F4E" w:rsidRPr="00CF2F4E" w:rsidP="00CF2F4E" w14:paraId="3080D39D" w14:textId="2D8F8E97">
      <w:pPr>
        <w:ind w:right="58"/>
      </w:pPr>
      <w:r w:rsidRPr="00CF2F4E">
        <w:t xml:space="preserve">In order for the reported data to be useful for monitoring and performance measurement, the data must be reliable, valid, complete, and comparable among sponsoring organizations (SOs). To maintain the independence of the validation process, sponsoring organizations do not use their own staff to conduct the data validation process. SOs are responsible for hiring external, independent DVCs who meet </w:t>
      </w:r>
      <w:r w:rsidR="001C6525">
        <w:t xml:space="preserve">minimum </w:t>
      </w:r>
      <w:r w:rsidRPr="00CF2F4E">
        <w:t>qualifications and credentials, which CMS outlines in the “Standards for Selecting Data Validation Contractors” document</w:t>
      </w:r>
      <w:r w:rsidR="00D239E9">
        <w:t xml:space="preserve"> available at: </w:t>
      </w:r>
      <w:hyperlink r:id="rId7" w:history="1">
        <w:r w:rsidRPr="00E05431" w:rsidR="00D239E9">
          <w:rPr>
            <w:rStyle w:val="Hyperlink"/>
          </w:rPr>
          <w:t>https://www.cms.gov/medicare/coverage/prescription-drug-coverage-contracting/part-c-and-part-d-data-validation</w:t>
        </w:r>
      </w:hyperlink>
      <w:r w:rsidRPr="00CF2F4E">
        <w:t>. For the retrospective review in 202</w:t>
      </w:r>
      <w:r w:rsidR="004F6008">
        <w:t>6</w:t>
      </w:r>
      <w:r w:rsidRPr="00CF2F4E">
        <w:t xml:space="preserve">, the DVCs will review data submitted by SOs for </w:t>
      </w:r>
      <w:r w:rsidR="004F6008">
        <w:t xml:space="preserve">the </w:t>
      </w:r>
      <w:r w:rsidRPr="00CF2F4E">
        <w:t>contract year (CY) 202</w:t>
      </w:r>
      <w:r w:rsidR="004F6008">
        <w:t>5</w:t>
      </w:r>
      <w:r w:rsidRPr="00CF2F4E">
        <w:t xml:space="preserve">. </w:t>
      </w:r>
    </w:p>
    <w:p w:rsidR="00CF2F4E" w:rsidRPr="00CF2F4E" w:rsidP="00CF2F4E" w14:paraId="5942E944" w14:textId="77777777">
      <w:pPr>
        <w:ind w:right="58"/>
      </w:pPr>
      <w:r w:rsidRPr="00CF2F4E">
        <w:t xml:space="preserve"> </w:t>
      </w:r>
    </w:p>
    <w:p w:rsidR="00CF2F4E" w:rsidRPr="00CF2F4E" w:rsidP="00CF2F4E" w14:paraId="5F14DE91" w14:textId="5700D8F9">
      <w:pPr>
        <w:ind w:right="58"/>
      </w:pPr>
      <w:r w:rsidRPr="00CF2F4E">
        <w:t>CMS uses validated, plan-reported data to calculate two Star Ratings measures (Medication Therapy Management Program</w:t>
      </w:r>
      <w:r w:rsidR="00167792">
        <w:t xml:space="preserve"> Completion Rate for CMR</w:t>
      </w:r>
      <w:r w:rsidRPr="00CF2F4E">
        <w:t xml:space="preserve"> (Part D)</w:t>
      </w:r>
      <w:r w:rsidR="00D55437">
        <w:t xml:space="preserve"> and</w:t>
      </w:r>
      <w:r w:rsidRPr="00CF2F4E">
        <w:t xml:space="preserve"> Special Needs Plan Care Management (Part C), and one Display measure (Grievance</w:t>
      </w:r>
      <w:r w:rsidR="00D55437">
        <w:t xml:space="preserve"> Rate</w:t>
      </w:r>
      <w:r w:rsidRPr="00CF2F4E">
        <w:t xml:space="preserve"> (Part C and D)). For more information</w:t>
      </w:r>
      <w:r w:rsidR="001C6525">
        <w:t>, please see the Star Ratings and Display technical notes posted here:</w:t>
      </w:r>
      <w:r>
        <w:t xml:space="preserve"> </w:t>
      </w:r>
      <w:hyperlink r:id="rId8" w:history="1">
        <w:r w:rsidRPr="003945D4">
          <w:rPr>
            <w:rStyle w:val="Hyperlink"/>
          </w:rPr>
          <w:t>https://www.cms.gov/medicare/health-drug-plans/part-c-d-performance-data</w:t>
        </w:r>
      </w:hyperlink>
      <w:r>
        <w:t xml:space="preserve">. </w:t>
      </w:r>
      <w:r w:rsidRPr="00CF2F4E">
        <w:t xml:space="preserve">Star Ratings </w:t>
      </w:r>
      <w:r w:rsidR="00D55437">
        <w:t>determine eligibility for MA</w:t>
      </w:r>
      <w:r w:rsidRPr="00CF2F4E">
        <w:t xml:space="preserve"> Quality Bonus Payments, which are discussed in more detail in the Advance Notices and Rate Announcements published at </w:t>
      </w:r>
      <w:hyperlink r:id="rId9" w:history="1">
        <w:r w:rsidRPr="003945D4" w:rsidR="00F6457B">
          <w:rPr>
            <w:rStyle w:val="Hyperlink"/>
          </w:rPr>
          <w:t>https://www.cms.gov/medicare/payment/medicare-advantage-rates-statistics/announcements-</w:t>
        </w:r>
        <w:r w:rsidRPr="003945D4" w:rsidR="00F6457B">
          <w:rPr>
            <w:rStyle w:val="Hyperlink"/>
          </w:rPr>
          <w:t>and-documents</w:t>
        </w:r>
      </w:hyperlink>
      <w:r w:rsidR="00F6457B">
        <w:t xml:space="preserve">. </w:t>
      </w:r>
    </w:p>
    <w:p w:rsidR="00CF2F4E" w:rsidP="00CF2F4E" w14:paraId="79C2DE0B" w14:textId="77777777">
      <w:pPr>
        <w:ind w:right="58"/>
      </w:pPr>
    </w:p>
    <w:p w:rsidR="00CF2F4E" w:rsidP="00CF2F4E" w14:paraId="3624CFF2" w14:textId="77777777">
      <w:pPr>
        <w:ind w:right="58"/>
      </w:pPr>
    </w:p>
    <w:p w:rsidR="00A31206" w:rsidP="00CF2F4E" w14:paraId="1EDBDCBA" w14:textId="209F8FBF">
      <w:pPr>
        <w:ind w:right="58"/>
      </w:pPr>
      <w:r>
        <w:t>OMB last approved the collection</w:t>
      </w:r>
      <w:r w:rsidRPr="00A64203" w:rsidR="00730683">
        <w:t xml:space="preserve"> on </w:t>
      </w:r>
      <w:r w:rsidRPr="004F6008">
        <w:t>March 1, 2024</w:t>
      </w:r>
      <w:r w:rsidRPr="004F6008" w:rsidR="00A0513B">
        <w:t>,</w:t>
      </w:r>
      <w:r w:rsidRPr="004F6008" w:rsidR="004A36CF">
        <w:t xml:space="preserve"> </w:t>
      </w:r>
      <w:r w:rsidRPr="004F6008" w:rsidR="00730683">
        <w:t xml:space="preserve">and expires on </w:t>
      </w:r>
      <w:r w:rsidRPr="004F6008" w:rsidR="000A27CB">
        <w:t>December 31</w:t>
      </w:r>
      <w:r w:rsidRPr="004F6008" w:rsidR="004A36CF">
        <w:t xml:space="preserve">, </w:t>
      </w:r>
      <w:r w:rsidRPr="004A36CF" w:rsidR="004A36CF">
        <w:t>2025</w:t>
      </w:r>
      <w:r w:rsidRPr="00A64203" w:rsidR="00730683">
        <w:t>.</w:t>
      </w:r>
      <w:bookmarkEnd w:id="1"/>
    </w:p>
    <w:p w:rsidR="000071AB" w:rsidRPr="004F6008" w:rsidP="0005680D" w14:paraId="0E87DF53" w14:textId="0D8F3851"/>
    <w:p w:rsidR="00E5216A" w:rsidRPr="004A36CF" w:rsidP="00DF7525" w14:paraId="7D703C99" w14:textId="6877FF4E">
      <w:pPr>
        <w:spacing w:after="120"/>
        <w:rPr>
          <w:b/>
          <w:i/>
          <w:caps/>
          <w:kern w:val="24"/>
        </w:rPr>
      </w:pPr>
      <w:bookmarkStart w:id="2" w:name="_Hlk122336080"/>
      <w:r w:rsidRPr="004A36CF">
        <w:rPr>
          <w:b/>
          <w:i/>
          <w:caps/>
          <w:kern w:val="24"/>
        </w:rPr>
        <w:t>Overview of Requested Changes</w:t>
      </w:r>
    </w:p>
    <w:bookmarkEnd w:id="2"/>
    <w:p w:rsidR="00A64203" w:rsidP="00483101" w14:paraId="2428E534" w14:textId="3F0F0C50">
      <w:r w:rsidRPr="00483101">
        <w:t xml:space="preserve">Subsequent to OMB’s approval </w:t>
      </w:r>
      <w:r w:rsidRPr="00483101" w:rsidR="004F6008">
        <w:t xml:space="preserve">on </w:t>
      </w:r>
      <w:r w:rsidR="004F6008">
        <w:t>March 1</w:t>
      </w:r>
      <w:r w:rsidRPr="00483101">
        <w:t>, 202</w:t>
      </w:r>
      <w:r w:rsidR="004F6008">
        <w:t>4</w:t>
      </w:r>
      <w:r w:rsidRPr="00483101">
        <w:t>, the Centers for Medicare and Medicaid Services (CMS) updated th</w:t>
      </w:r>
      <w:r w:rsidR="000018E8">
        <w:t>e Data Validation</w:t>
      </w:r>
      <w:r w:rsidR="009C42AF">
        <w:t xml:space="preserve"> (DV)</w:t>
      </w:r>
      <w:r w:rsidR="000018E8">
        <w:t xml:space="preserve"> Manual </w:t>
      </w:r>
      <w:r w:rsidR="008231A6">
        <w:t xml:space="preserve">to </w:t>
      </w:r>
      <w:r w:rsidR="004F6008">
        <w:t xml:space="preserve">reflect the one new Part D and two new Part C Reporting Requirements Sections </w:t>
      </w:r>
      <w:r w:rsidR="009C42AF">
        <w:t>that will not undergo DV</w:t>
      </w:r>
      <w:r w:rsidR="004F6008">
        <w:t>.</w:t>
      </w:r>
      <w:r w:rsidR="000018E8">
        <w:t xml:space="preserve"> </w:t>
      </w:r>
      <w:r w:rsidR="004F6008">
        <w:t>In addition, the</w:t>
      </w:r>
      <w:r w:rsidR="003D0F87">
        <w:t xml:space="preserve"> </w:t>
      </w:r>
      <w:r w:rsidR="004F6008">
        <w:t xml:space="preserve">EES document was updated to reflect the removal of one variable in one Reporting Section for both Part C and D. </w:t>
      </w:r>
      <w:r w:rsidRPr="00483101">
        <w:t xml:space="preserve">This non-material/non-substantive change request is to implement these minor changes and replace the current </w:t>
      </w:r>
      <w:r w:rsidR="000018E8">
        <w:t>package</w:t>
      </w:r>
      <w:r w:rsidR="000A27CB">
        <w:t xml:space="preserve"> </w:t>
      </w:r>
      <w:r w:rsidRPr="00483101">
        <w:t xml:space="preserve">with the updated version. </w:t>
      </w:r>
      <w:r w:rsidR="004F6008">
        <w:t>No other changes are being</w:t>
      </w:r>
      <w:r w:rsidRPr="00483101">
        <w:t xml:space="preserve"> made</w:t>
      </w:r>
      <w:r w:rsidR="004F6008">
        <w:t>,</w:t>
      </w:r>
      <w:r w:rsidRPr="00483101">
        <w:t xml:space="preserve"> and there are no program changes or burden adjustments.  </w:t>
      </w:r>
    </w:p>
    <w:p w:rsidR="004F6008" w:rsidP="00483101" w14:paraId="4F59684A" w14:textId="77777777"/>
    <w:sectPr w:rsidSect="008F74B9">
      <w:pgSz w:w="12240" w:h="15840"/>
      <w:pgMar w:top="117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JMABN O+ Courier New,">
    <w:altName w:val="Courier New"/>
    <w:panose1 w:val="00000000000000000000"/>
    <w:charset w:val="00"/>
    <w:family w:val="roman"/>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FF56E6"/>
    <w:multiLevelType w:val="hybridMultilevel"/>
    <w:tmpl w:val="98D6B0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05EC5242"/>
    <w:multiLevelType w:val="hybridMultilevel"/>
    <w:tmpl w:val="02B42E2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8DB4177"/>
    <w:multiLevelType w:val="hybridMultilevel"/>
    <w:tmpl w:val="6082D0C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2C19751E"/>
    <w:multiLevelType w:val="hybridMultilevel"/>
    <w:tmpl w:val="9EB897D0"/>
    <w:lvl w:ilvl="0">
      <w:start w:val="0"/>
      <w:numFmt w:val="bullet"/>
      <w:lvlText w:val="-"/>
      <w:lvlJc w:val="left"/>
      <w:pPr>
        <w:ind w:left="720" w:hanging="360"/>
      </w:pPr>
      <w:rPr>
        <w:rFonts w:ascii="Times New Roman" w:eastAsia="Tahoma"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3E366E92"/>
    <w:multiLevelType w:val="hybridMultilevel"/>
    <w:tmpl w:val="374CD69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49201F0F"/>
    <w:multiLevelType w:val="hybridMultilevel"/>
    <w:tmpl w:val="98D6B0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72CC3E0D"/>
    <w:multiLevelType w:val="hybridMultilevel"/>
    <w:tmpl w:val="73142E9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765B3FDA"/>
    <w:multiLevelType w:val="hybridMultilevel"/>
    <w:tmpl w:val="98B4D9B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7BB23226"/>
    <w:multiLevelType w:val="hybridMultilevel"/>
    <w:tmpl w:val="99C22E84"/>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630"/>
        </w:tabs>
        <w:ind w:left="630" w:hanging="360"/>
      </w:pPr>
    </w:lvl>
    <w:lvl w:ilvl="2">
      <w:start w:val="1"/>
      <w:numFmt w:val="bullet"/>
      <w:lvlText w:val="o"/>
      <w:lvlJc w:val="left"/>
      <w:pPr>
        <w:tabs>
          <w:tab w:val="num" w:pos="1350"/>
        </w:tabs>
        <w:ind w:left="1350" w:hanging="360"/>
      </w:pPr>
      <w:rPr>
        <w:rFonts w:ascii="Courier New" w:hAnsi="Courier New" w:cs="Courier New" w:hint="default"/>
      </w:rPr>
    </w:lvl>
    <w:lvl w:ilvl="3">
      <w:start w:val="1"/>
      <w:numFmt w:val="bullet"/>
      <w:lvlText w:val=""/>
      <w:lvlJc w:val="left"/>
      <w:pPr>
        <w:tabs>
          <w:tab w:val="num" w:pos="2070"/>
        </w:tabs>
        <w:ind w:left="2070" w:hanging="360"/>
      </w:pPr>
      <w:rPr>
        <w:rFonts w:ascii="Wingdings" w:hAnsi="Wingdings" w:hint="default"/>
      </w:rPr>
    </w:lvl>
    <w:lvl w:ilvl="4" w:tentative="1">
      <w:start w:val="1"/>
      <w:numFmt w:val="decimal"/>
      <w:lvlText w:val="%5."/>
      <w:lvlJc w:val="left"/>
      <w:pPr>
        <w:tabs>
          <w:tab w:val="num" w:pos="2790"/>
        </w:tabs>
        <w:ind w:left="2790" w:hanging="360"/>
      </w:pPr>
    </w:lvl>
    <w:lvl w:ilvl="5" w:tentative="1">
      <w:start w:val="1"/>
      <w:numFmt w:val="decimal"/>
      <w:lvlText w:val="%6."/>
      <w:lvlJc w:val="left"/>
      <w:pPr>
        <w:tabs>
          <w:tab w:val="num" w:pos="3510"/>
        </w:tabs>
        <w:ind w:left="3510" w:hanging="360"/>
      </w:pPr>
    </w:lvl>
    <w:lvl w:ilvl="6" w:tentative="1">
      <w:start w:val="1"/>
      <w:numFmt w:val="decimal"/>
      <w:lvlText w:val="%7."/>
      <w:lvlJc w:val="left"/>
      <w:pPr>
        <w:tabs>
          <w:tab w:val="num" w:pos="4230"/>
        </w:tabs>
        <w:ind w:left="4230" w:hanging="360"/>
      </w:pPr>
    </w:lvl>
    <w:lvl w:ilvl="7" w:tentative="1">
      <w:start w:val="1"/>
      <w:numFmt w:val="decimal"/>
      <w:lvlText w:val="%8."/>
      <w:lvlJc w:val="left"/>
      <w:pPr>
        <w:tabs>
          <w:tab w:val="num" w:pos="4950"/>
        </w:tabs>
        <w:ind w:left="4950" w:hanging="360"/>
      </w:pPr>
    </w:lvl>
    <w:lvl w:ilvl="8" w:tentative="1">
      <w:start w:val="1"/>
      <w:numFmt w:val="decimal"/>
      <w:lvlText w:val="%9."/>
      <w:lvlJc w:val="left"/>
      <w:pPr>
        <w:tabs>
          <w:tab w:val="num" w:pos="5670"/>
        </w:tabs>
        <w:ind w:left="5670" w:hanging="360"/>
      </w:pPr>
    </w:lvl>
  </w:abstractNum>
  <w:num w:numId="1" w16cid:durableId="307438261">
    <w:abstractNumId w:val="3"/>
  </w:num>
  <w:num w:numId="2" w16cid:durableId="111728735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56302510">
    <w:abstractNumId w:val="5"/>
  </w:num>
  <w:num w:numId="4" w16cid:durableId="1724867548">
    <w:abstractNumId w:val="2"/>
  </w:num>
  <w:num w:numId="5" w16cid:durableId="1452358115">
    <w:abstractNumId w:val="0"/>
  </w:num>
  <w:num w:numId="6" w16cid:durableId="1116947077">
    <w:abstractNumId w:val="4"/>
  </w:num>
  <w:num w:numId="7" w16cid:durableId="521208962">
    <w:abstractNumId w:val="1"/>
  </w:num>
  <w:num w:numId="8" w16cid:durableId="658387474">
    <w:abstractNumId w:val="6"/>
  </w:num>
  <w:num w:numId="9" w16cid:durableId="1298075006">
    <w:abstractNumId w:val="7"/>
  </w:num>
  <w:num w:numId="10" w16cid:durableId="139736010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16E1B"/>
    <w:rsid w:val="000018E8"/>
    <w:rsid w:val="00001E08"/>
    <w:rsid w:val="000071AB"/>
    <w:rsid w:val="00023F63"/>
    <w:rsid w:val="00047392"/>
    <w:rsid w:val="00053E66"/>
    <w:rsid w:val="000544B6"/>
    <w:rsid w:val="0005680D"/>
    <w:rsid w:val="00075057"/>
    <w:rsid w:val="000A27CB"/>
    <w:rsid w:val="000B17F6"/>
    <w:rsid w:val="000D4E1A"/>
    <w:rsid w:val="000D5C86"/>
    <w:rsid w:val="000E540A"/>
    <w:rsid w:val="000F1B98"/>
    <w:rsid w:val="00110FDD"/>
    <w:rsid w:val="00116024"/>
    <w:rsid w:val="00167792"/>
    <w:rsid w:val="001779F1"/>
    <w:rsid w:val="0018117E"/>
    <w:rsid w:val="001B1A0D"/>
    <w:rsid w:val="001C6525"/>
    <w:rsid w:val="00200F42"/>
    <w:rsid w:val="00201D4A"/>
    <w:rsid w:val="00237869"/>
    <w:rsid w:val="002A5C6B"/>
    <w:rsid w:val="002C3567"/>
    <w:rsid w:val="002E4435"/>
    <w:rsid w:val="00356A12"/>
    <w:rsid w:val="003945D4"/>
    <w:rsid w:val="003A3BB8"/>
    <w:rsid w:val="003B1079"/>
    <w:rsid w:val="003B4A30"/>
    <w:rsid w:val="003D0F87"/>
    <w:rsid w:val="003D66DB"/>
    <w:rsid w:val="003F44A4"/>
    <w:rsid w:val="003F6D98"/>
    <w:rsid w:val="00400F25"/>
    <w:rsid w:val="00416667"/>
    <w:rsid w:val="00416E1B"/>
    <w:rsid w:val="004235C1"/>
    <w:rsid w:val="00444A42"/>
    <w:rsid w:val="00445459"/>
    <w:rsid w:val="00462BAB"/>
    <w:rsid w:val="00466A80"/>
    <w:rsid w:val="004704FD"/>
    <w:rsid w:val="00476FDE"/>
    <w:rsid w:val="00483101"/>
    <w:rsid w:val="004874ED"/>
    <w:rsid w:val="004A36CF"/>
    <w:rsid w:val="004C14EF"/>
    <w:rsid w:val="004C6ADE"/>
    <w:rsid w:val="004F2D1B"/>
    <w:rsid w:val="004F6008"/>
    <w:rsid w:val="00515A6B"/>
    <w:rsid w:val="0053229D"/>
    <w:rsid w:val="00545F80"/>
    <w:rsid w:val="00556035"/>
    <w:rsid w:val="005608FF"/>
    <w:rsid w:val="005678F7"/>
    <w:rsid w:val="00594597"/>
    <w:rsid w:val="005B6D16"/>
    <w:rsid w:val="005C2694"/>
    <w:rsid w:val="005C60C2"/>
    <w:rsid w:val="005E07FA"/>
    <w:rsid w:val="005E246C"/>
    <w:rsid w:val="00610A56"/>
    <w:rsid w:val="00620609"/>
    <w:rsid w:val="006213E3"/>
    <w:rsid w:val="00623986"/>
    <w:rsid w:val="00636ECD"/>
    <w:rsid w:val="00644844"/>
    <w:rsid w:val="00651482"/>
    <w:rsid w:val="006558C9"/>
    <w:rsid w:val="00696C0E"/>
    <w:rsid w:val="006A2A23"/>
    <w:rsid w:val="006A755C"/>
    <w:rsid w:val="006B6AF3"/>
    <w:rsid w:val="00730683"/>
    <w:rsid w:val="00731214"/>
    <w:rsid w:val="00775B45"/>
    <w:rsid w:val="00784D4A"/>
    <w:rsid w:val="007D30CE"/>
    <w:rsid w:val="008037A8"/>
    <w:rsid w:val="008149B2"/>
    <w:rsid w:val="008231A6"/>
    <w:rsid w:val="00831674"/>
    <w:rsid w:val="00852C8D"/>
    <w:rsid w:val="00871771"/>
    <w:rsid w:val="008928D3"/>
    <w:rsid w:val="008A0B31"/>
    <w:rsid w:val="008A2AEC"/>
    <w:rsid w:val="008E25BE"/>
    <w:rsid w:val="008E2CDA"/>
    <w:rsid w:val="008F74B9"/>
    <w:rsid w:val="00901FB1"/>
    <w:rsid w:val="00912B16"/>
    <w:rsid w:val="009270AC"/>
    <w:rsid w:val="00951F29"/>
    <w:rsid w:val="009670A3"/>
    <w:rsid w:val="009759BB"/>
    <w:rsid w:val="00995018"/>
    <w:rsid w:val="009A34BC"/>
    <w:rsid w:val="009B0DBF"/>
    <w:rsid w:val="009C42AF"/>
    <w:rsid w:val="009C500E"/>
    <w:rsid w:val="009D1EC0"/>
    <w:rsid w:val="009E5C41"/>
    <w:rsid w:val="00A0513B"/>
    <w:rsid w:val="00A23BC5"/>
    <w:rsid w:val="00A31206"/>
    <w:rsid w:val="00A31FEE"/>
    <w:rsid w:val="00A3295D"/>
    <w:rsid w:val="00A418C7"/>
    <w:rsid w:val="00A44387"/>
    <w:rsid w:val="00A53017"/>
    <w:rsid w:val="00A616BF"/>
    <w:rsid w:val="00A64203"/>
    <w:rsid w:val="00A700E7"/>
    <w:rsid w:val="00A90B63"/>
    <w:rsid w:val="00AA3A3C"/>
    <w:rsid w:val="00AB179D"/>
    <w:rsid w:val="00AB4D59"/>
    <w:rsid w:val="00AC04FB"/>
    <w:rsid w:val="00AC72BB"/>
    <w:rsid w:val="00AE257B"/>
    <w:rsid w:val="00B54B5B"/>
    <w:rsid w:val="00B70695"/>
    <w:rsid w:val="00BA4433"/>
    <w:rsid w:val="00BB6348"/>
    <w:rsid w:val="00BC6DE8"/>
    <w:rsid w:val="00BC7DE9"/>
    <w:rsid w:val="00BF0AA7"/>
    <w:rsid w:val="00BF5D57"/>
    <w:rsid w:val="00C02C8F"/>
    <w:rsid w:val="00C13A48"/>
    <w:rsid w:val="00C23F07"/>
    <w:rsid w:val="00C47D10"/>
    <w:rsid w:val="00C91B1D"/>
    <w:rsid w:val="00CA376A"/>
    <w:rsid w:val="00CD08DE"/>
    <w:rsid w:val="00CD2E09"/>
    <w:rsid w:val="00CF2F4E"/>
    <w:rsid w:val="00D04473"/>
    <w:rsid w:val="00D239E9"/>
    <w:rsid w:val="00D269ED"/>
    <w:rsid w:val="00D33EC9"/>
    <w:rsid w:val="00D55437"/>
    <w:rsid w:val="00D6798D"/>
    <w:rsid w:val="00D76BA0"/>
    <w:rsid w:val="00D83AF7"/>
    <w:rsid w:val="00DA40B6"/>
    <w:rsid w:val="00DB41D9"/>
    <w:rsid w:val="00DB554E"/>
    <w:rsid w:val="00DD5306"/>
    <w:rsid w:val="00DE3201"/>
    <w:rsid w:val="00DF7525"/>
    <w:rsid w:val="00E05431"/>
    <w:rsid w:val="00E1128A"/>
    <w:rsid w:val="00E322AB"/>
    <w:rsid w:val="00E433C5"/>
    <w:rsid w:val="00E5216A"/>
    <w:rsid w:val="00E525D4"/>
    <w:rsid w:val="00E570FE"/>
    <w:rsid w:val="00E60251"/>
    <w:rsid w:val="00E674F3"/>
    <w:rsid w:val="00E76482"/>
    <w:rsid w:val="00E83275"/>
    <w:rsid w:val="00EC19EC"/>
    <w:rsid w:val="00ED7EDE"/>
    <w:rsid w:val="00F05E4C"/>
    <w:rsid w:val="00F6457B"/>
    <w:rsid w:val="00F9378E"/>
    <w:rsid w:val="00FA0959"/>
    <w:rsid w:val="00FB3EE5"/>
  </w:rsids>
  <w:docVars>
    <w:docVar w:name="__Grammarly_42___1" w:val="H4sIAAAAAAAEAKtWcslP9kxRslIyNDY2NzE0MzE0srA0sjAwtDRR0lEKTi0uzszPAykwrwUAYFv62ywAAAA="/>
    <w:docVar w:name="__Grammarly_42____i" w:val="H4sIAAAAAAAEAKtWckksSQxILCpxzi/NK1GyMqwFAAEhoTITAAAA"/>
  </w:docVars>
  <m:mathPr>
    <m:mathFont m:val="Cambria Math"/>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14:docId w14:val="2C86CC7D"/>
  <w15:chartTrackingRefBased/>
  <w15:docId w15:val="{E7F7E271-F8C8-4FB8-851B-63E1AE3D76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5680D"/>
    <w:pPr>
      <w:widowControl w:val="0"/>
      <w:suppressAutoHyphens/>
      <w:spacing w:after="0" w:line="240" w:lineRule="auto"/>
    </w:pPr>
    <w:rPr>
      <w:rFonts w:ascii="Times New Roman" w:eastAsia="Tahoma" w:hAnsi="Times New Roman" w:cs="Times New Roman"/>
      <w:kern w:val="1"/>
      <w:sz w:val="24"/>
      <w:szCs w:val="24"/>
    </w:rPr>
  </w:style>
  <w:style w:type="paragraph" w:styleId="Heading1">
    <w:name w:val="heading 1"/>
    <w:basedOn w:val="Normal"/>
    <w:next w:val="Normal"/>
    <w:link w:val="Heading1Char"/>
    <w:uiPriority w:val="9"/>
    <w:qFormat/>
    <w:rsid w:val="00201D4A"/>
    <w:pPr>
      <w:keepNext/>
      <w:keepLines/>
      <w:widowControl/>
      <w:suppressAutoHyphens w:val="0"/>
      <w:spacing w:before="240" w:line="259" w:lineRule="auto"/>
      <w:outlineLvl w:val="0"/>
    </w:pPr>
    <w:rPr>
      <w:rFonts w:asciiTheme="majorHAnsi" w:eastAsiaTheme="majorEastAsia" w:hAnsiTheme="majorHAnsi" w:cstheme="majorBidi"/>
      <w:kern w:val="0"/>
      <w:sz w:val="32"/>
      <w:szCs w:val="32"/>
    </w:rPr>
  </w:style>
  <w:style w:type="paragraph" w:styleId="Heading2">
    <w:name w:val="heading 2"/>
    <w:basedOn w:val="Normal"/>
    <w:next w:val="Normal"/>
    <w:link w:val="Heading2Char"/>
    <w:uiPriority w:val="9"/>
    <w:semiHidden/>
    <w:unhideWhenUsed/>
    <w:rsid w:val="00201D4A"/>
    <w:pPr>
      <w:keepNext/>
      <w:keepLines/>
      <w:widowControl/>
      <w:suppressAutoHyphens w:val="0"/>
      <w:spacing w:before="40" w:line="259" w:lineRule="auto"/>
      <w:outlineLvl w:val="1"/>
    </w:pPr>
    <w:rPr>
      <w:rFonts w:asciiTheme="majorHAnsi" w:eastAsiaTheme="majorEastAsia" w:hAnsiTheme="majorHAnsi" w:cstheme="majorBidi"/>
      <w:kern w:val="0"/>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01D4A"/>
    <w:rPr>
      <w:rFonts w:asciiTheme="majorHAnsi" w:eastAsiaTheme="majorEastAsia" w:hAnsiTheme="majorHAnsi" w:cstheme="majorBidi"/>
      <w:sz w:val="32"/>
      <w:szCs w:val="32"/>
    </w:rPr>
  </w:style>
  <w:style w:type="character" w:customStyle="1" w:styleId="Heading2Char">
    <w:name w:val="Heading 2 Char"/>
    <w:basedOn w:val="DefaultParagraphFont"/>
    <w:link w:val="Heading2"/>
    <w:uiPriority w:val="9"/>
    <w:semiHidden/>
    <w:rsid w:val="00201D4A"/>
    <w:rPr>
      <w:rFonts w:asciiTheme="majorHAnsi" w:eastAsiaTheme="majorEastAsia" w:hAnsiTheme="majorHAnsi" w:cstheme="majorBidi"/>
      <w:sz w:val="26"/>
      <w:szCs w:val="26"/>
    </w:rPr>
  </w:style>
  <w:style w:type="character" w:styleId="CommentReference">
    <w:name w:val="annotation reference"/>
    <w:basedOn w:val="DefaultParagraphFont"/>
    <w:uiPriority w:val="99"/>
    <w:semiHidden/>
    <w:unhideWhenUsed/>
    <w:rsid w:val="0005680D"/>
    <w:rPr>
      <w:sz w:val="16"/>
      <w:szCs w:val="16"/>
    </w:rPr>
  </w:style>
  <w:style w:type="paragraph" w:styleId="CommentText">
    <w:name w:val="annotation text"/>
    <w:basedOn w:val="Normal"/>
    <w:link w:val="CommentTextChar"/>
    <w:uiPriority w:val="99"/>
    <w:unhideWhenUsed/>
    <w:rsid w:val="0005680D"/>
    <w:rPr>
      <w:sz w:val="20"/>
      <w:szCs w:val="20"/>
    </w:rPr>
  </w:style>
  <w:style w:type="character" w:customStyle="1" w:styleId="CommentTextChar">
    <w:name w:val="Comment Text Char"/>
    <w:basedOn w:val="DefaultParagraphFont"/>
    <w:link w:val="CommentText"/>
    <w:uiPriority w:val="99"/>
    <w:rsid w:val="0005680D"/>
    <w:rPr>
      <w:rFonts w:ascii="Times New Roman" w:eastAsia="Tahoma" w:hAnsi="Times New Roman" w:cs="Times New Roman"/>
      <w:kern w:val="1"/>
      <w:sz w:val="20"/>
      <w:szCs w:val="20"/>
    </w:rPr>
  </w:style>
  <w:style w:type="paragraph" w:styleId="CommentSubject">
    <w:name w:val="annotation subject"/>
    <w:basedOn w:val="CommentText"/>
    <w:next w:val="CommentText"/>
    <w:link w:val="CommentSubjectChar"/>
    <w:uiPriority w:val="99"/>
    <w:semiHidden/>
    <w:unhideWhenUsed/>
    <w:rsid w:val="0005680D"/>
    <w:rPr>
      <w:b/>
      <w:bCs/>
    </w:rPr>
  </w:style>
  <w:style w:type="character" w:customStyle="1" w:styleId="CommentSubjectChar">
    <w:name w:val="Comment Subject Char"/>
    <w:basedOn w:val="CommentTextChar"/>
    <w:link w:val="CommentSubject"/>
    <w:uiPriority w:val="99"/>
    <w:semiHidden/>
    <w:rsid w:val="0005680D"/>
    <w:rPr>
      <w:rFonts w:ascii="Times New Roman" w:eastAsia="Tahoma" w:hAnsi="Times New Roman" w:cs="Times New Roman"/>
      <w:b/>
      <w:bCs/>
      <w:kern w:val="1"/>
      <w:sz w:val="20"/>
      <w:szCs w:val="20"/>
    </w:rPr>
  </w:style>
  <w:style w:type="paragraph" w:styleId="BalloonText">
    <w:name w:val="Balloon Text"/>
    <w:basedOn w:val="Normal"/>
    <w:link w:val="BalloonTextChar"/>
    <w:uiPriority w:val="99"/>
    <w:semiHidden/>
    <w:unhideWhenUsed/>
    <w:rsid w:val="0005680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680D"/>
    <w:rPr>
      <w:rFonts w:ascii="Segoe UI" w:eastAsia="Tahoma" w:hAnsi="Segoe UI" w:cs="Segoe UI"/>
      <w:kern w:val="1"/>
      <w:sz w:val="18"/>
      <w:szCs w:val="18"/>
    </w:rPr>
  </w:style>
  <w:style w:type="paragraph" w:styleId="FootnoteText">
    <w:name w:val="footnote text"/>
    <w:basedOn w:val="Normal"/>
    <w:link w:val="FootnoteTextChar"/>
    <w:uiPriority w:val="99"/>
    <w:semiHidden/>
    <w:unhideWhenUsed/>
    <w:rsid w:val="00784D4A"/>
    <w:pPr>
      <w:widowControl/>
      <w:suppressAutoHyphens w:val="0"/>
      <w:spacing w:after="200" w:line="276" w:lineRule="auto"/>
    </w:pPr>
    <w:rPr>
      <w:rFonts w:asciiTheme="minorHAnsi" w:eastAsiaTheme="minorEastAsia" w:hAnsiTheme="minorHAnsi" w:cstheme="minorBidi"/>
      <w:kern w:val="0"/>
      <w:sz w:val="20"/>
      <w:szCs w:val="20"/>
    </w:rPr>
  </w:style>
  <w:style w:type="character" w:customStyle="1" w:styleId="FootnoteTextChar">
    <w:name w:val="Footnote Text Char"/>
    <w:basedOn w:val="DefaultParagraphFont"/>
    <w:link w:val="FootnoteText"/>
    <w:uiPriority w:val="99"/>
    <w:semiHidden/>
    <w:rsid w:val="00784D4A"/>
    <w:rPr>
      <w:rFonts w:eastAsiaTheme="minorEastAsia"/>
      <w:sz w:val="20"/>
      <w:szCs w:val="20"/>
    </w:rPr>
  </w:style>
  <w:style w:type="paragraph" w:customStyle="1" w:styleId="CM19">
    <w:name w:val="CM19"/>
    <w:basedOn w:val="Normal"/>
    <w:next w:val="Normal"/>
    <w:uiPriority w:val="99"/>
    <w:rsid w:val="00784D4A"/>
    <w:pPr>
      <w:suppressAutoHyphens w:val="0"/>
      <w:autoSpaceDE w:val="0"/>
      <w:autoSpaceDN w:val="0"/>
      <w:adjustRightInd w:val="0"/>
    </w:pPr>
    <w:rPr>
      <w:rFonts w:ascii="JMABN O+ Courier New," w:hAnsi="JMABN O+ Courier New," w:eastAsiaTheme="minorEastAsia" w:cstheme="minorBidi"/>
      <w:kern w:val="0"/>
    </w:rPr>
  </w:style>
  <w:style w:type="character" w:styleId="FootnoteReference">
    <w:name w:val="footnote reference"/>
    <w:basedOn w:val="DefaultParagraphFont"/>
    <w:uiPriority w:val="99"/>
    <w:semiHidden/>
    <w:unhideWhenUsed/>
    <w:rsid w:val="00784D4A"/>
    <w:rPr>
      <w:vertAlign w:val="superscript"/>
    </w:rPr>
  </w:style>
  <w:style w:type="paragraph" w:customStyle="1" w:styleId="CM15">
    <w:name w:val="CM15"/>
    <w:basedOn w:val="Normal"/>
    <w:next w:val="Normal"/>
    <w:uiPriority w:val="99"/>
    <w:rsid w:val="000071AB"/>
    <w:pPr>
      <w:suppressAutoHyphens w:val="0"/>
      <w:autoSpaceDE w:val="0"/>
      <w:autoSpaceDN w:val="0"/>
      <w:adjustRightInd w:val="0"/>
    </w:pPr>
    <w:rPr>
      <w:rFonts w:ascii="JMABN O+ Courier New," w:hAnsi="JMABN O+ Courier New," w:eastAsiaTheme="minorEastAsia" w:cstheme="minorBidi"/>
      <w:kern w:val="0"/>
    </w:rPr>
  </w:style>
  <w:style w:type="paragraph" w:styleId="ListParagraph">
    <w:name w:val="List Paragraph"/>
    <w:basedOn w:val="Normal"/>
    <w:uiPriority w:val="34"/>
    <w:qFormat/>
    <w:rsid w:val="00556035"/>
    <w:pPr>
      <w:ind w:left="720"/>
      <w:contextualSpacing/>
    </w:pPr>
  </w:style>
  <w:style w:type="paragraph" w:customStyle="1" w:styleId="Default">
    <w:name w:val="Default"/>
    <w:rsid w:val="00A64203"/>
    <w:pPr>
      <w:widowControl w:val="0"/>
      <w:autoSpaceDE w:val="0"/>
      <w:autoSpaceDN w:val="0"/>
      <w:adjustRightInd w:val="0"/>
      <w:spacing w:after="0" w:line="240" w:lineRule="auto"/>
    </w:pPr>
    <w:rPr>
      <w:rFonts w:ascii="JMABN O+ Courier New," w:hAnsi="JMABN O+ Courier New," w:eastAsiaTheme="minorEastAsia" w:cs="JMABN O+ Courier New,"/>
      <w:color w:val="000000"/>
      <w:sz w:val="24"/>
      <w:szCs w:val="24"/>
    </w:rPr>
  </w:style>
  <w:style w:type="paragraph" w:styleId="BodyText">
    <w:name w:val="Body Text"/>
    <w:basedOn w:val="Normal"/>
    <w:link w:val="BodyTextChar1"/>
    <w:unhideWhenUsed/>
    <w:rsid w:val="00C91B1D"/>
    <w:pPr>
      <w:widowControl/>
      <w:suppressAutoHyphens w:val="0"/>
      <w:spacing w:after="240"/>
    </w:pPr>
    <w:rPr>
      <w:rFonts w:eastAsia="Times New Roman"/>
      <w:kern w:val="0"/>
      <w:szCs w:val="20"/>
    </w:rPr>
  </w:style>
  <w:style w:type="character" w:customStyle="1" w:styleId="BodyTextChar">
    <w:name w:val="Body Text Char"/>
    <w:basedOn w:val="DefaultParagraphFont"/>
    <w:uiPriority w:val="99"/>
    <w:semiHidden/>
    <w:rsid w:val="00C91B1D"/>
    <w:rPr>
      <w:rFonts w:ascii="Times New Roman" w:eastAsia="Tahoma" w:hAnsi="Times New Roman" w:cs="Times New Roman"/>
      <w:kern w:val="1"/>
      <w:sz w:val="24"/>
      <w:szCs w:val="24"/>
    </w:rPr>
  </w:style>
  <w:style w:type="character" w:customStyle="1" w:styleId="BodyTextChar1">
    <w:name w:val="Body Text Char1"/>
    <w:basedOn w:val="DefaultParagraphFont"/>
    <w:link w:val="BodyText"/>
    <w:locked/>
    <w:rsid w:val="00C91B1D"/>
    <w:rPr>
      <w:rFonts w:ascii="Times New Roman" w:eastAsia="Times New Roman" w:hAnsi="Times New Roman" w:cs="Times New Roman"/>
      <w:sz w:val="24"/>
      <w:szCs w:val="20"/>
    </w:rPr>
  </w:style>
  <w:style w:type="character" w:customStyle="1" w:styleId="markedcontent">
    <w:name w:val="markedcontent"/>
    <w:basedOn w:val="DefaultParagraphFont"/>
    <w:rsid w:val="009670A3"/>
  </w:style>
  <w:style w:type="character" w:styleId="Hyperlink">
    <w:name w:val="Hyperlink"/>
    <w:basedOn w:val="DefaultParagraphFont"/>
    <w:uiPriority w:val="99"/>
    <w:unhideWhenUsed/>
    <w:rsid w:val="00CF2F4E"/>
    <w:rPr>
      <w:color w:val="0563C1" w:themeColor="hyperlink"/>
      <w:u w:val="single"/>
    </w:rPr>
  </w:style>
  <w:style w:type="character" w:styleId="UnresolvedMention">
    <w:name w:val="Unresolved Mention"/>
    <w:basedOn w:val="DefaultParagraphFont"/>
    <w:uiPriority w:val="99"/>
    <w:semiHidden/>
    <w:unhideWhenUsed/>
    <w:rsid w:val="00CF2F4E"/>
    <w:rPr>
      <w:color w:val="605E5C"/>
      <w:shd w:val="clear" w:color="auto" w:fill="E1DFDD"/>
    </w:rPr>
  </w:style>
  <w:style w:type="character" w:styleId="FollowedHyperlink">
    <w:name w:val="FollowedHyperlink"/>
    <w:basedOn w:val="DefaultParagraphFont"/>
    <w:uiPriority w:val="99"/>
    <w:semiHidden/>
    <w:unhideWhenUsed/>
    <w:rsid w:val="00CF2F4E"/>
    <w:rPr>
      <w:color w:val="954F72" w:themeColor="followedHyperlink"/>
      <w:u w:val="single"/>
    </w:rPr>
  </w:style>
  <w:style w:type="paragraph" w:styleId="Revision">
    <w:name w:val="Revision"/>
    <w:hidden/>
    <w:uiPriority w:val="99"/>
    <w:semiHidden/>
    <w:rsid w:val="004F6008"/>
    <w:pPr>
      <w:spacing w:after="0" w:line="240" w:lineRule="auto"/>
    </w:pPr>
    <w:rPr>
      <w:rFonts w:ascii="Times New Roman" w:eastAsia="Tahoma" w:hAnsi="Times New Roman" w:cs="Times New Roman"/>
      <w:kern w:val="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yperlink" Target="https://www.cms.gov/medicare/coverage/prescription-drug-coverage-contracting/part-c-and-part-d-data-validation" TargetMode="External" /><Relationship Id="rId8" Type="http://schemas.openxmlformats.org/officeDocument/2006/relationships/hyperlink" Target="https://www.cms.gov/medicare/health-drug-plans/part-c-d-performance-data" TargetMode="External" /><Relationship Id="rId9" Type="http://schemas.openxmlformats.org/officeDocument/2006/relationships/hyperlink" Target="https://www.cms.gov/medicare/payment/medicare-advantage-rates-statistics/announcements-and-docume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ED8E9F8A7DBE24F8532E928A7CF057A" ma:contentTypeVersion="0" ma:contentTypeDescription="Create a new document." ma:contentTypeScope="" ma:versionID="1e0dafa5ab16035ccd59b19b96934896">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9427763-6C17-4683-BE66-D42E977DCA4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A52A355-9F32-4988-BCBE-712EA60BDF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90F310D1-86AB-4C63-8C7B-5D42C1D3474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70</Words>
  <Characters>325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HHS/ITIO</Company>
  <LinksUpToDate>false</LinksUpToDate>
  <CharactersWithSpaces>3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nes, Molly (ACF)</dc:creator>
  <cp:lastModifiedBy>Parham, William (CMS/OSORA)</cp:lastModifiedBy>
  <cp:revision>2</cp:revision>
  <cp:lastPrinted>2023-03-13T20:36:00Z</cp:lastPrinted>
  <dcterms:created xsi:type="dcterms:W3CDTF">2025-04-24T16:00:00Z</dcterms:created>
  <dcterms:modified xsi:type="dcterms:W3CDTF">2025-04-24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D8E9F8A7DBE24F8532E928A7CF057A</vt:lpwstr>
  </property>
  <property fmtid="{D5CDD505-2E9C-101B-9397-08002B2CF9AE}" pid="3" name="GrammarlyDocumentId">
    <vt:lpwstr>bd267868f115468ee7c757c10cfef1abe5165c71c9f71607cfcda6d977993250</vt:lpwstr>
  </property>
</Properties>
</file>